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bookmarkStart w:id="0" w:name="_GoBack"/>
      <w:bookmarkEnd w:id="0"/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4D9BE531" w:rsidR="005473B6" w:rsidRPr="00875B3E" w:rsidRDefault="00D1724D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875B3E">
              <w:rPr>
                <w:rFonts w:eastAsia="Times New Roman"/>
                <w:color w:val="000000"/>
                <w:lang w:val="en-US"/>
              </w:rPr>
              <w:t xml:space="preserve">       </w:t>
            </w:r>
            <w:r w:rsidR="00875B3E" w:rsidRPr="00875B3E">
              <w:rPr>
                <w:rFonts w:eastAsia="Times New Roman"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023A4DFD" w:rsidR="005473B6" w:rsidRPr="00875B3E" w:rsidRDefault="00875B3E" w:rsidP="00292170">
            <w:pPr>
              <w:spacing w:line="276" w:lineRule="auto"/>
              <w:rPr>
                <w:color w:val="000000"/>
                <w:lang w:val="en-US"/>
              </w:rPr>
            </w:pPr>
            <w:r w:rsidRPr="00875B3E">
              <w:rPr>
                <w:color w:val="000000"/>
                <w:lang w:val="en-US"/>
              </w:rPr>
              <w:t>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27029B37" w:rsidR="005473B6" w:rsidRPr="006754BE" w:rsidRDefault="00875B3E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FA039CA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</w:t>
            </w:r>
            <w:r w:rsidR="00875B3E">
              <w:rPr>
                <w:color w:val="000000"/>
                <w:lang w:val="en-US"/>
              </w:rPr>
              <w:t>5-10</w:t>
            </w:r>
            <w:r>
              <w:rPr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1E59CE34" w:rsidR="005473B6" w:rsidRPr="00875B3E" w:rsidRDefault="00CD0FCE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</w:t>
            </w:r>
            <w:r w:rsidRPr="00875B3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875B3E" w:rsidRPr="00875B3E">
              <w:rPr>
                <w:rFonts w:eastAsia="Times New Roman"/>
                <w:color w:val="000000"/>
                <w:lang w:val="en-US"/>
              </w:rPr>
              <w:t>5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2D7FF931" w:rsidR="005473B6" w:rsidRPr="00875B3E" w:rsidRDefault="00875B3E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875B3E">
              <w:rPr>
                <w:color w:val="000000"/>
                <w:lang w:val="en-US"/>
              </w:rPr>
              <w:t>6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0FBBDF7B" w:rsidR="005473B6" w:rsidRPr="00875B3E" w:rsidRDefault="00875B3E" w:rsidP="00CD0FCE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 xml:space="preserve">1-2, </w:t>
            </w:r>
            <w:r w:rsidRPr="00875B3E">
              <w:rPr>
                <w:color w:val="000000"/>
                <w:lang w:val="en-US"/>
              </w:rPr>
              <w:t>6-9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A443F67" w:rsidR="005473B6" w:rsidRPr="00875B3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875B3E" w:rsidRPr="00875B3E">
              <w:rPr>
                <w:color w:val="000000"/>
                <w:lang w:val="en-US"/>
              </w:rPr>
              <w:t>6-9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57BBFA6E" w:rsidR="005473B6" w:rsidRPr="00875B3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875B3E" w:rsidRPr="00875B3E">
              <w:rPr>
                <w:color w:val="000000"/>
                <w:lang w:val="en-US"/>
              </w:rPr>
              <w:t>9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21001844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  <w:r w:rsidR="00875B3E">
              <w:rPr>
                <w:color w:val="000000"/>
                <w:sz w:val="22"/>
                <w:szCs w:val="22"/>
                <w:lang w:val="en-US"/>
              </w:rPr>
              <w:t>10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2173EF90" w:rsidR="005473B6" w:rsidRPr="00875B3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 </w:t>
            </w:r>
            <w:r w:rsidR="00875B3E" w:rsidRPr="00875B3E">
              <w:rPr>
                <w:color w:val="000000"/>
                <w:lang w:val="en-US"/>
              </w:rPr>
              <w:t>8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4535802E" w:rsidR="005473B6" w:rsidRPr="00875B3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875B3E">
              <w:rPr>
                <w:rFonts w:eastAsia="Times New Roman"/>
                <w:color w:val="000000"/>
                <w:lang w:val="en-US"/>
              </w:rPr>
              <w:lastRenderedPageBreak/>
              <w:t xml:space="preserve">            </w:t>
            </w:r>
            <w:r w:rsidR="00875B3E" w:rsidRPr="00875B3E">
              <w:rPr>
                <w:rFonts w:eastAsia="Times New Roman"/>
                <w:color w:val="000000"/>
                <w:lang w:val="en-US"/>
              </w:rPr>
              <w:t>10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8E283EE" w:rsidR="005473B6" w:rsidRPr="00875B3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875B3E">
              <w:rPr>
                <w:color w:val="000000"/>
                <w:lang w:val="en-US"/>
              </w:rPr>
              <w:t xml:space="preserve">     </w:t>
            </w:r>
            <w:r w:rsidR="00875B3E" w:rsidRPr="00875B3E">
              <w:rPr>
                <w:color w:val="000000"/>
                <w:lang w:val="en-US"/>
              </w:rPr>
              <w:t>10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5F0EB31B" w:rsidR="005473B6" w:rsidRPr="00875B3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875B3E" w:rsidRPr="00875B3E">
              <w:rPr>
                <w:color w:val="000000"/>
                <w:lang w:val="en-US"/>
              </w:rPr>
              <w:t>10-1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4FF4E00" w:rsidR="005473B6" w:rsidRPr="00875B3E" w:rsidRDefault="00875B3E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875B3E">
              <w:rPr>
                <w:bCs/>
                <w:color w:val="000000"/>
                <w:lang w:val="en-US"/>
              </w:rPr>
              <w:t>12-23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78237FF8" w:rsidR="005473B6" w:rsidRPr="00D64C34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D64C34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64C34" w:rsidRPr="00D64C34">
              <w:rPr>
                <w:rFonts w:eastAsia="Times New Roman"/>
                <w:color w:val="000000"/>
                <w:lang w:val="en-US"/>
              </w:rPr>
              <w:t>13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40FEC759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D64C34">
              <w:rPr>
                <w:rFonts w:eastAsia="Times New Roman"/>
                <w:color w:val="000000"/>
                <w:lang w:val="en-US"/>
              </w:rPr>
              <w:t>NA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B7247E1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D64C34">
              <w:rPr>
                <w:color w:val="000000"/>
                <w:lang w:val="en-US"/>
              </w:rPr>
              <w:t>25-31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439815D4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64C34">
              <w:rPr>
                <w:color w:val="000000"/>
                <w:lang w:val="en-US"/>
              </w:rPr>
              <w:t>30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AFF1C6B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64C34">
              <w:rPr>
                <w:color w:val="000000"/>
                <w:lang w:val="en-US"/>
              </w:rPr>
              <w:t>30-31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FDAD746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D64C34">
              <w:rPr>
                <w:bCs/>
                <w:color w:val="000000"/>
                <w:lang w:val="en-US"/>
              </w:rPr>
              <w:t>25-31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D64C34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64C34">
              <w:rPr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6114F762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64C34">
              <w:rPr>
                <w:color w:val="000000"/>
                <w:lang w:val="en-US"/>
              </w:rPr>
              <w:t>31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652AF997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64C34">
              <w:rPr>
                <w:color w:val="000000"/>
                <w:lang w:val="en-US"/>
              </w:rPr>
              <w:t>5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7B0BED9" w:rsidR="005473B6" w:rsidRPr="00D64C34" w:rsidRDefault="00D64C34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D64C34">
              <w:rPr>
                <w:rFonts w:eastAsia="Times New Roman"/>
                <w:color w:val="000000"/>
                <w:lang w:val="en-US"/>
              </w:rPr>
              <w:t>31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446FA" w14:textId="77777777" w:rsidR="00504D82" w:rsidRDefault="00504D82" w:rsidP="001330D2">
      <w:pPr>
        <w:spacing w:after="0" w:line="240" w:lineRule="auto"/>
      </w:pPr>
      <w:r>
        <w:separator/>
      </w:r>
    </w:p>
  </w:endnote>
  <w:endnote w:type="continuationSeparator" w:id="0">
    <w:p w14:paraId="652C05C3" w14:textId="77777777" w:rsidR="00504D82" w:rsidRDefault="00504D82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2F60197F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67AB">
      <w:rPr>
        <w:rStyle w:val="PageNumber"/>
        <w:noProof/>
      </w:rPr>
      <w:t>4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4736D" w14:textId="77777777" w:rsidR="00504D82" w:rsidRDefault="00504D82" w:rsidP="001330D2">
      <w:pPr>
        <w:spacing w:after="0" w:line="240" w:lineRule="auto"/>
      </w:pPr>
      <w:r>
        <w:separator/>
      </w:r>
    </w:p>
  </w:footnote>
  <w:footnote w:type="continuationSeparator" w:id="0">
    <w:p w14:paraId="465B3CD0" w14:textId="77777777" w:rsidR="00504D82" w:rsidRDefault="00504D82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4467AB"/>
    <w:rsid w:val="004C08C0"/>
    <w:rsid w:val="004D6AE6"/>
    <w:rsid w:val="004F2B21"/>
    <w:rsid w:val="00504D82"/>
    <w:rsid w:val="005473B6"/>
    <w:rsid w:val="005B3B4D"/>
    <w:rsid w:val="005D3A31"/>
    <w:rsid w:val="006B6BF3"/>
    <w:rsid w:val="007D2D6C"/>
    <w:rsid w:val="007E78A6"/>
    <w:rsid w:val="007F5AE2"/>
    <w:rsid w:val="00830F83"/>
    <w:rsid w:val="00875B3E"/>
    <w:rsid w:val="00967969"/>
    <w:rsid w:val="00AC31EB"/>
    <w:rsid w:val="00CD0FCE"/>
    <w:rsid w:val="00D1724D"/>
    <w:rsid w:val="00D52612"/>
    <w:rsid w:val="00D540EA"/>
    <w:rsid w:val="00D549CD"/>
    <w:rsid w:val="00D64C34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Elizabeth Eveleigh</cp:lastModifiedBy>
  <cp:revision>2</cp:revision>
  <dcterms:created xsi:type="dcterms:W3CDTF">2021-09-17T09:00:00Z</dcterms:created>
  <dcterms:modified xsi:type="dcterms:W3CDTF">2021-09-17T09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